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0AD2EFDE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E67488">
            <w:rPr>
              <w:b/>
              <w:bCs/>
              <w:sz w:val="32"/>
              <w:szCs w:val="32"/>
            </w:rPr>
            <w:t>Preliminary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0731C38D" w:rsidR="00C52059" w:rsidRPr="00F66F03" w:rsidRDefault="00E67488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Windham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p w14:paraId="5B92A3E2" w14:textId="1585CF43" w:rsidR="00144C7E" w:rsidRDefault="00E67488" w:rsidP="00E67488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To discuss the</w:t>
          </w:r>
          <w:r w:rsidR="00B94980">
            <w:rPr>
              <w:b/>
              <w:bCs/>
              <w:sz w:val="32"/>
              <w:szCs w:val="32"/>
            </w:rPr>
            <w:t xml:space="preserve"> proposed</w:t>
          </w:r>
          <w:r>
            <w:rPr>
              <w:b/>
              <w:bCs/>
              <w:sz w:val="32"/>
              <w:szCs w:val="32"/>
            </w:rPr>
            <w:t xml:space="preserve"> Bridge Improvements of the </w:t>
          </w:r>
          <w:r w:rsidRPr="00E67488">
            <w:rPr>
              <w:b/>
              <w:bCs/>
              <w:sz w:val="32"/>
              <w:szCs w:val="32"/>
            </w:rPr>
            <w:t>Pleasant River Bridge (#2676) over Pleasant River. Located 0.16 of a mile north of Hall Road.</w:t>
          </w:r>
        </w:p>
      </w:sdtContent>
    </w:sdt>
    <w:p w14:paraId="23A6081E" w14:textId="77777777" w:rsidR="007201BE" w:rsidRDefault="007201BE" w:rsidP="00DA70E4">
      <w:pPr>
        <w:jc w:val="both"/>
      </w:pPr>
    </w:p>
    <w:p w14:paraId="339239C5" w14:textId="0A3F75EE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E67488">
            <w:rPr>
              <w:bCs/>
            </w:rPr>
            <w:t>March 23, 2026 through April 13, 2026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41EFAD2D" w:rsidR="00366F5D" w:rsidRPr="00594762" w:rsidRDefault="00E67488" w:rsidP="003C2B11">
      <w:pPr>
        <w:spacing w:line="192" w:lineRule="auto"/>
        <w:jc w:val="center"/>
      </w:pPr>
      <w:r>
        <w:t>Simone Zimmerman, P.E.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3C28CA80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E67488">
        <w:t>207-215-5855</w:t>
      </w:r>
    </w:p>
    <w:p w14:paraId="16FDE0C0" w14:textId="3B5A99B9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hyperlink r:id="rId11" w:history="1">
        <w:r w:rsidR="00E67488" w:rsidRPr="00E67488">
          <w:rPr>
            <w:rStyle w:val="Hyperlink"/>
          </w:rPr>
          <w:t>Simone.Zimmerman@maine.gov</w:t>
        </w:r>
      </w:hyperlink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3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4" w:history="1">
        <w:r w:rsidRPr="001671E0">
          <w:rPr>
            <w:rStyle w:val="Hyperlink"/>
            <w:bCs/>
          </w:rPr>
          <w:t>bit.ly/background-publicinvolvement</w:t>
        </w:r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4F5A358F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Pr="004D2488">
        <w:rPr>
          <w:b/>
          <w:color w:val="5B9BD5" w:themeColor="accent5"/>
        </w:rPr>
        <w:t>0</w:t>
      </w:r>
      <w:r w:rsidR="00E67488">
        <w:rPr>
          <w:b/>
          <w:color w:val="5B9BD5" w:themeColor="accent5"/>
        </w:rPr>
        <w:t>29154</w:t>
      </w:r>
      <w:r w:rsidRPr="004D2488">
        <w:rPr>
          <w:b/>
          <w:color w:val="5B9BD5" w:themeColor="accent5"/>
        </w:rPr>
        <w:t>.</w:t>
      </w:r>
      <w:r w:rsidR="00DF35ED">
        <w:rPr>
          <w:b/>
          <w:color w:val="5B9BD5" w:themeColor="accent5"/>
        </w:rPr>
        <w:t>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332C16" w14:textId="77777777" w:rsidR="00363D17" w:rsidRDefault="00363D17">
      <w:r>
        <w:separator/>
      </w:r>
    </w:p>
  </w:endnote>
  <w:endnote w:type="continuationSeparator" w:id="0">
    <w:p w14:paraId="26D38C5D" w14:textId="77777777" w:rsidR="00363D17" w:rsidRDefault="00363D17">
      <w:r>
        <w:continuationSeparator/>
      </w:r>
    </w:p>
  </w:endnote>
  <w:endnote w:type="continuationNotice" w:id="1">
    <w:p w14:paraId="0892AF90" w14:textId="77777777" w:rsidR="00363D17" w:rsidRDefault="00363D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3BDE61" w14:textId="77777777" w:rsidR="00363D17" w:rsidRDefault="00363D17">
      <w:r>
        <w:separator/>
      </w:r>
    </w:p>
  </w:footnote>
  <w:footnote w:type="continuationSeparator" w:id="0">
    <w:p w14:paraId="44766099" w14:textId="77777777" w:rsidR="00363D17" w:rsidRDefault="00363D17">
      <w:r>
        <w:continuationSeparator/>
      </w:r>
    </w:p>
  </w:footnote>
  <w:footnote w:type="continuationNotice" w:id="1">
    <w:p w14:paraId="0DFBBA73" w14:textId="77777777" w:rsidR="00363D17" w:rsidRDefault="00363D17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3D17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4E5C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4980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2AF7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35ED"/>
    <w:rsid w:val="00DF55C3"/>
    <w:rsid w:val="00E0326B"/>
    <w:rsid w:val="00E46865"/>
    <w:rsid w:val="00E65E0B"/>
    <w:rsid w:val="00E67488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66E3"/>
    <w:rsid w:val="00F02C46"/>
    <w:rsid w:val="00F201B4"/>
    <w:rsid w:val="00F22250"/>
    <w:rsid w:val="00F409DA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415913f8cfcf4fc5a5cc3039a8fe6dd4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Simone.Zimmerman@maine.go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storymaps.arcgis.com/stories/8f175ebd865c4dd9ba55bcc15cfe3b3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F37DD"/>
    <w:rsid w:val="004836F0"/>
    <w:rsid w:val="00490D4C"/>
    <w:rsid w:val="006D5855"/>
    <w:rsid w:val="00752924"/>
    <w:rsid w:val="007C7EED"/>
    <w:rsid w:val="007D19C6"/>
    <w:rsid w:val="008142D0"/>
    <w:rsid w:val="00876F5E"/>
    <w:rsid w:val="008C3612"/>
    <w:rsid w:val="00914210"/>
    <w:rsid w:val="00A04E5C"/>
    <w:rsid w:val="00A64220"/>
    <w:rsid w:val="00C60DE4"/>
    <w:rsid w:val="00D42AF7"/>
    <w:rsid w:val="00EF227C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Props1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20</TotalTime>
  <Pages>1</Pages>
  <Words>247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Duffany, Linda</cp:lastModifiedBy>
  <cp:revision>10</cp:revision>
  <cp:lastPrinted>2024-08-22T17:21:00Z</cp:lastPrinted>
  <dcterms:created xsi:type="dcterms:W3CDTF">2024-08-28T17:16:00Z</dcterms:created>
  <dcterms:modified xsi:type="dcterms:W3CDTF">2026-03-13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